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in</w:t>
      </w:r>
      <w:r>
        <w:t xml:space="preserve"> </w:t>
      </w:r>
      <w:r>
        <w:t xml:space="preserve">Australia</w:t>
      </w:r>
      <w:r>
        <w:t xml:space="preserve"> </w:t>
      </w:r>
      <w:r>
        <w:t xml:space="preserve">Brisbane</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lawyer position at [Law Firm Name] in Australia Brisbane. With a strong academic background, extensive legal experience, and a deep commitment to justice, I am eager to contribute my skills and expertise to your esteemed firm. As a qualified legal professional with a passion for advocacy and problem-solving, I am confident that my dedication to client service and understanding of Australian legal frameworks align perfectly with the values of your organization.</w:t>
      </w:r>
    </w:p>
    <w:bookmarkStart w:id="20" w:name="why-australia-brisbane"/>
    <w:p>
      <w:pPr>
        <w:pStyle w:val="Heading2"/>
      </w:pPr>
      <w:r>
        <w:t xml:space="preserve">Why Australia Brisbane?</w:t>
      </w:r>
    </w:p>
    <w:p>
      <w:pPr>
        <w:pStyle w:val="FirstParagraph"/>
      </w:pPr>
      <w:r>
        <w:t xml:space="preserve">Australia Brisbane is a vibrant hub for legal innovation, cultural diversity, and economic growth. The city’s dynamic legal landscape offers unique opportunities to engage with complex cases across commercial law, corporate governance, property disputes, and community advocacy. I am particularly drawn to the chance to work within a firm that values integrity, collaboration, and excellence in delivering legal solutions tailored to the needs of individuals and businesses in this region. Brisbane’s blend of modernity and tradition makes it an ideal place for a lawyer to thrive while contributing meaningfully to society.</w:t>
      </w:r>
    </w:p>
    <w:bookmarkEnd w:id="20"/>
    <w:bookmarkStart w:id="21" w:name="legal-expertise-and-experience"/>
    <w:p>
      <w:pPr>
        <w:pStyle w:val="Heading2"/>
      </w:pPr>
      <w:r>
        <w:t xml:space="preserve">Legal Expertise and Experience</w:t>
      </w:r>
    </w:p>
    <w:p>
      <w:pPr>
        <w:pStyle w:val="FirstParagraph"/>
      </w:pPr>
      <w:r>
        <w:t xml:space="preserve">As a licensed attorney with [Number] years of experience in legal practice, I have honed my ability to navigate intricate legal challenges and provide strategic advice. My career has been defined by a commitment to upholding justice, whether through litigation, transactional work, or advisory roles. I hold a Juris Doctor (JD) degree from [University Name], where I graduated with honors and was recognized for my academic excellence and dedication to public service. Additionally, I am a member of the [Australian Legal Body, e.g., Law Society of New South Wales or Queensland Law Society], which underscores my adherence to the highest professional standards.</w:t>
      </w:r>
    </w:p>
    <w:p>
      <w:pPr>
        <w:pStyle w:val="BodyText"/>
      </w:pPr>
      <w:r>
        <w:t xml:space="preserve">Throughout my career, I have worked across various legal domains, including corporate law, family law, and commercial disputes. My experience in [specific area of practice] has equipped me with a nuanced understanding of the Australian legal system’s nuances, particularly in Brisbane. For instance, I have successfully represented clients in complex property transactions and mediated high-stakes commercial conflicts, ensuring outcomes that balance legal rigor with practicality. This hands-on experience has allowed me to develop a reputation for being detail-oriented, ethically grounded, and client-focused.</w:t>
      </w:r>
    </w:p>
    <w:bookmarkEnd w:id="21"/>
    <w:bookmarkStart w:id="22" w:name="skills-and-qualities"/>
    <w:p>
      <w:pPr>
        <w:pStyle w:val="Heading2"/>
      </w:pPr>
      <w:r>
        <w:t xml:space="preserve">Skills and Qualities</w:t>
      </w:r>
    </w:p>
    <w:p>
      <w:pPr>
        <w:pStyle w:val="FirstParagraph"/>
      </w:pPr>
      <w:r>
        <w:t xml:space="preserve">A lawyer in Australia Brisbane must not only possess technical expertise but also the ability to communicate effectively, think critically, and adapt to evolving legal trends. I bring a unique combination of skills that enable me to excel in these areas. My strong analytical abilities allow me to dissect complex legal issues and craft compelling arguments, while my empathetic approach ensures I understand clients’ needs and concerns. I am also proficient in leveraging technology to streamline legal processes, such as case management systems and digital documentation, which is increasingly vital in modern law practice.</w:t>
      </w:r>
    </w:p>
    <w:p>
      <w:pPr>
        <w:pStyle w:val="BodyText"/>
      </w:pPr>
      <w:r>
        <w:t xml:space="preserve">Furthermore, my fluency in [additional language if applicable] and cultural awareness have been instrumental in building trust with diverse clientele. In Brisbane’s multicultural environment, this skill set is invaluable for fostering inclusive legal solutions that respect the unique backgrounds of all stakeholders. I am also adept at collaborative work, having led cross-functional teams to achieve favorable outcomes for clients while maintaining a positive and productive office culture.</w:t>
      </w:r>
    </w:p>
    <w:bookmarkEnd w:id="22"/>
    <w:bookmarkStart w:id="23" w:name="why-law-firm-name"/>
    <w:p>
      <w:pPr>
        <w:pStyle w:val="Heading2"/>
      </w:pPr>
      <w:r>
        <w:t xml:space="preserve">Why [Law Firm Name]?</w:t>
      </w:r>
    </w:p>
    <w:p>
      <w:pPr>
        <w:pStyle w:val="FirstParagraph"/>
      </w:pPr>
      <w:r>
        <w:t xml:space="preserve">[Law Firm Name]’s reputation as a leader in legal innovation and community engagement resonates deeply with my professional aspirations. I admire your firm’s commitment to [specific value or initiative, e.g., "pro bono work," "client-centric approaches," or "specializing in emerging industries"]. This aligns perfectly with my belief that law should serve as a force for fairness and progress. I am particularly impressed by [mention a specific case, project, or achievement of the firm], which reflects the kind of impactful work I strive to be part of.</w:t>
      </w:r>
    </w:p>
    <w:p>
      <w:pPr>
        <w:pStyle w:val="BodyText"/>
      </w:pPr>
      <w:r>
        <w:t xml:space="preserve">I am eager to contribute my expertise in [specific legal area] to support your firm’s mission and grow alongside a team that values both individual excellence and collective success. Brisbane’s legal market is ever-evolving, and I am confident that my adaptability, dedication, and passion for the law will enable me to make a meaningful contribution to your practice.</w:t>
      </w:r>
    </w:p>
    <w:bookmarkEnd w:id="23"/>
    <w:bookmarkStart w:id="24" w:name="conclusion"/>
    <w:p>
      <w:pPr>
        <w:pStyle w:val="Heading2"/>
      </w:pPr>
      <w:r>
        <w:t xml:space="preserve">Conclusion</w:t>
      </w:r>
    </w:p>
    <w:p>
      <w:pPr>
        <w:pStyle w:val="FirstParagraph"/>
      </w:pPr>
      <w:r>
        <w:t xml:space="preserve">In conclusion, I am enthusiastic about the opportunity to join [Law Firm Name] as a lawyer in Australia Brisbane. My academic qualifications, professional experience, and personal values position me to excel in this role while supporting your firm’s goals. I would welcome the chance to discuss how my skills and vision align with your needs during an interview.</w:t>
      </w:r>
    </w:p>
    <w:p>
      <w:pPr>
        <w:pStyle w:val="BodyText"/>
      </w:pPr>
      <w:r>
        <w:t xml:space="preserve">Thank you for considering my application. I look forward to the possibility of contributing to [Law Firm Name]’s continued success and making a positive impact in Brisbane’s legal community.</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wyer Position in Australia Brisbane</dc:title>
  <dc:creator/>
  <dc:language>en</dc:language>
  <cp:keywords/>
  <dcterms:created xsi:type="dcterms:W3CDTF">2026-07-23T12:08:05Z</dcterms:created>
  <dcterms:modified xsi:type="dcterms:W3CDTF">2026-07-23T12:08:05Z</dcterms:modified>
</cp:coreProperties>
</file>

<file path=docProps/custom.xml><?xml version="1.0" encoding="utf-8"?>
<Properties xmlns="http://schemas.openxmlformats.org/officeDocument/2006/custom-properties" xmlns:vt="http://schemas.openxmlformats.org/officeDocument/2006/docPropsVTypes"/>
</file>